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06A4" w:rsidRDefault="00C56249" w:rsidP="00C56249">
      <w:pPr>
        <w:jc w:val="center"/>
        <w:rPr>
          <w:b/>
          <w:sz w:val="36"/>
          <w:szCs w:val="36"/>
          <w:u w:val="single"/>
        </w:rPr>
      </w:pPr>
      <w:r w:rsidRPr="005306A4">
        <w:rPr>
          <w:b/>
          <w:sz w:val="36"/>
          <w:szCs w:val="36"/>
          <w:u w:val="single"/>
        </w:rPr>
        <w:t xml:space="preserve">Voorhees High School </w:t>
      </w:r>
    </w:p>
    <w:p w:rsidR="00C56249" w:rsidRPr="005306A4" w:rsidRDefault="00C56249" w:rsidP="00C56249">
      <w:pPr>
        <w:jc w:val="center"/>
        <w:rPr>
          <w:b/>
          <w:sz w:val="36"/>
          <w:szCs w:val="36"/>
          <w:u w:val="single"/>
        </w:rPr>
      </w:pPr>
      <w:r w:rsidRPr="005306A4">
        <w:rPr>
          <w:b/>
          <w:sz w:val="36"/>
          <w:szCs w:val="36"/>
          <w:u w:val="single"/>
        </w:rPr>
        <w:t>Community Service Award</w:t>
      </w:r>
      <w:r w:rsidRPr="005306A4">
        <w:rPr>
          <w:b/>
          <w:sz w:val="36"/>
          <w:szCs w:val="36"/>
          <w:u w:val="single"/>
        </w:rPr>
        <w:t xml:space="preserve"> Application</w:t>
      </w:r>
    </w:p>
    <w:p w:rsidR="005306A4" w:rsidRDefault="005306A4" w:rsidP="00C56249">
      <w:pPr>
        <w:spacing w:after="0"/>
      </w:pPr>
    </w:p>
    <w:p w:rsidR="00C56249" w:rsidRPr="005306A4" w:rsidRDefault="00C56249" w:rsidP="00C56249">
      <w:pPr>
        <w:spacing w:after="0"/>
      </w:pPr>
      <w:r w:rsidRPr="005306A4">
        <w:t>Students who would like recognition for all of their community service (both within and outside the high school) must log their hours between May 1 and April 30</w:t>
      </w:r>
      <w:r w:rsidRPr="005306A4">
        <w:t>.  Award C</w:t>
      </w:r>
      <w:r w:rsidRPr="005306A4">
        <w:t xml:space="preserve">ertificates </w:t>
      </w:r>
      <w:proofErr w:type="gramStart"/>
      <w:r w:rsidRPr="005306A4">
        <w:t>will be given out</w:t>
      </w:r>
      <w:proofErr w:type="gramEnd"/>
      <w:r w:rsidRPr="005306A4">
        <w:t xml:space="preserve"> for participation, and achievement of Bronze, Silver and Gold levels.  </w:t>
      </w:r>
    </w:p>
    <w:p w:rsidR="00C56249" w:rsidRPr="005306A4" w:rsidRDefault="00C56249" w:rsidP="00C56249">
      <w:pPr>
        <w:spacing w:after="0"/>
        <w:rPr>
          <w:u w:val="single"/>
        </w:rPr>
      </w:pPr>
    </w:p>
    <w:p w:rsidR="005306A4" w:rsidRDefault="005306A4" w:rsidP="00C56249">
      <w:pPr>
        <w:spacing w:after="0"/>
        <w:jc w:val="both"/>
        <w:rPr>
          <w:u w:val="single"/>
        </w:rPr>
      </w:pPr>
    </w:p>
    <w:p w:rsidR="00C56249" w:rsidRPr="005306A4" w:rsidRDefault="00C56249" w:rsidP="00C56249">
      <w:pPr>
        <w:spacing w:after="0"/>
        <w:jc w:val="both"/>
        <w:rPr>
          <w:u w:val="single"/>
        </w:rPr>
      </w:pPr>
      <w:r w:rsidRPr="005306A4">
        <w:rPr>
          <w:u w:val="single"/>
        </w:rPr>
        <w:t>AWARDS</w:t>
      </w:r>
      <w:r w:rsidRPr="005306A4">
        <w:rPr>
          <w:u w:val="single"/>
        </w:rPr>
        <w:tab/>
      </w:r>
      <w:r w:rsidRPr="005306A4">
        <w:rPr>
          <w:u w:val="single"/>
        </w:rPr>
        <w:t>FRESHMEN</w:t>
      </w:r>
      <w:r w:rsidRPr="005306A4">
        <w:rPr>
          <w:u w:val="single"/>
        </w:rPr>
        <w:t xml:space="preserve"> </w:t>
      </w:r>
      <w:r w:rsidRPr="005306A4">
        <w:rPr>
          <w:u w:val="single"/>
        </w:rPr>
        <w:tab/>
      </w:r>
      <w:r w:rsidRPr="005306A4">
        <w:rPr>
          <w:u w:val="single"/>
        </w:rPr>
        <w:tab/>
      </w:r>
      <w:r w:rsidRPr="005306A4">
        <w:rPr>
          <w:u w:val="single"/>
        </w:rPr>
        <w:tab/>
      </w:r>
      <w:r w:rsidRPr="005306A4">
        <w:rPr>
          <w:u w:val="single"/>
        </w:rPr>
        <w:t>SOPHOMORES</w:t>
      </w:r>
      <w:r w:rsidRPr="005306A4">
        <w:rPr>
          <w:u w:val="single"/>
        </w:rPr>
        <w:t xml:space="preserve"> </w:t>
      </w:r>
      <w:r w:rsidRPr="005306A4">
        <w:rPr>
          <w:u w:val="single"/>
        </w:rPr>
        <w:tab/>
      </w:r>
      <w:r w:rsidRPr="005306A4">
        <w:rPr>
          <w:u w:val="single"/>
        </w:rPr>
        <w:tab/>
      </w:r>
      <w:r w:rsidRPr="005306A4">
        <w:rPr>
          <w:u w:val="single"/>
        </w:rPr>
        <w:tab/>
      </w:r>
      <w:r w:rsidRPr="005306A4">
        <w:rPr>
          <w:u w:val="single"/>
        </w:rPr>
        <w:t>JUNIORS &amp; SENIORS</w:t>
      </w:r>
    </w:p>
    <w:p w:rsidR="00C56249" w:rsidRPr="005306A4" w:rsidRDefault="00C56249" w:rsidP="00C56249">
      <w:pPr>
        <w:spacing w:after="0"/>
        <w:jc w:val="both"/>
      </w:pPr>
      <w:r w:rsidRPr="005306A4">
        <w:rPr>
          <w:b/>
        </w:rPr>
        <w:t>Gold</w:t>
      </w:r>
      <w:proofErr w:type="gramStart"/>
      <w:r w:rsidRPr="005306A4">
        <w:tab/>
      </w:r>
      <w:r w:rsidRPr="005306A4">
        <w:tab/>
        <w:t>100 hour</w:t>
      </w:r>
      <w:proofErr w:type="gramEnd"/>
      <w:r w:rsidRPr="005306A4">
        <w:t xml:space="preserve"> recognition</w:t>
      </w:r>
      <w:r w:rsidRPr="005306A4">
        <w:tab/>
      </w:r>
      <w:r w:rsidRPr="005306A4">
        <w:tab/>
        <w:t xml:space="preserve">100 hour recognition </w:t>
      </w:r>
      <w:r w:rsidRPr="005306A4">
        <w:tab/>
      </w:r>
      <w:r w:rsidRPr="005306A4">
        <w:tab/>
        <w:t>100 hour recognition</w:t>
      </w:r>
    </w:p>
    <w:p w:rsidR="00C56249" w:rsidRPr="005306A4" w:rsidRDefault="00C56249" w:rsidP="00C56249">
      <w:pPr>
        <w:spacing w:after="0"/>
        <w:jc w:val="both"/>
      </w:pPr>
      <w:r w:rsidRPr="005306A4">
        <w:rPr>
          <w:b/>
        </w:rPr>
        <w:t>Silver</w:t>
      </w:r>
      <w:proofErr w:type="gramStart"/>
      <w:r w:rsidRPr="005306A4">
        <w:tab/>
      </w:r>
      <w:r w:rsidRPr="005306A4">
        <w:tab/>
        <w:t>50 hour</w:t>
      </w:r>
      <w:proofErr w:type="gramEnd"/>
      <w:r w:rsidRPr="005306A4">
        <w:t xml:space="preserve"> recognition</w:t>
      </w:r>
      <w:r w:rsidRPr="005306A4">
        <w:tab/>
      </w:r>
      <w:r w:rsidRPr="005306A4">
        <w:tab/>
        <w:t>50 hour recognition</w:t>
      </w:r>
      <w:r w:rsidRPr="005306A4">
        <w:tab/>
      </w:r>
      <w:r w:rsidRPr="005306A4">
        <w:tab/>
        <w:t>50 hour recognition</w:t>
      </w:r>
    </w:p>
    <w:p w:rsidR="00C56249" w:rsidRPr="005306A4" w:rsidRDefault="00C56249" w:rsidP="00C56249">
      <w:pPr>
        <w:spacing w:after="0"/>
        <w:jc w:val="both"/>
      </w:pPr>
      <w:proofErr w:type="gramStart"/>
      <w:r w:rsidRPr="005306A4">
        <w:rPr>
          <w:b/>
        </w:rPr>
        <w:t>Bronze</w:t>
      </w:r>
      <w:r w:rsidRPr="005306A4">
        <w:t xml:space="preserve"> </w:t>
      </w:r>
      <w:r w:rsidRPr="005306A4">
        <w:tab/>
      </w:r>
      <w:r w:rsidRPr="005306A4">
        <w:tab/>
      </w:r>
      <w:r w:rsidRPr="005306A4">
        <w:t>20 hou</w:t>
      </w:r>
      <w:r w:rsidRPr="005306A4">
        <w:t>r</w:t>
      </w:r>
      <w:proofErr w:type="gramEnd"/>
      <w:r w:rsidRPr="005306A4">
        <w:t xml:space="preserve"> recognition</w:t>
      </w:r>
      <w:r w:rsidRPr="005306A4">
        <w:tab/>
      </w:r>
      <w:r w:rsidRPr="005306A4">
        <w:tab/>
        <w:t>30 hour recognition</w:t>
      </w:r>
      <w:r w:rsidRPr="005306A4">
        <w:tab/>
      </w:r>
      <w:r w:rsidRPr="005306A4">
        <w:tab/>
        <w:t>40 hour recognition</w:t>
      </w:r>
    </w:p>
    <w:p w:rsidR="00C56249" w:rsidRPr="005306A4" w:rsidRDefault="00C56249" w:rsidP="00C56249">
      <w:pPr>
        <w:spacing w:after="0"/>
        <w:jc w:val="both"/>
        <w:rPr>
          <w:b/>
        </w:rPr>
      </w:pPr>
      <w:r w:rsidRPr="005306A4">
        <w:rPr>
          <w:b/>
        </w:rPr>
        <w:t>Participation</w:t>
      </w:r>
      <w:r w:rsidRPr="005306A4">
        <w:tab/>
        <w:t>&lt;20 hours</w:t>
      </w:r>
      <w:r w:rsidRPr="005306A4">
        <w:tab/>
      </w:r>
      <w:r w:rsidRPr="005306A4">
        <w:tab/>
      </w:r>
      <w:r w:rsidRPr="005306A4">
        <w:tab/>
        <w:t>&lt;30 hours</w:t>
      </w:r>
      <w:r w:rsidRPr="005306A4">
        <w:tab/>
      </w:r>
      <w:r w:rsidRPr="005306A4">
        <w:tab/>
      </w:r>
      <w:r w:rsidRPr="005306A4">
        <w:tab/>
        <w:t>&lt;40 hours</w:t>
      </w:r>
    </w:p>
    <w:p w:rsidR="00C56249" w:rsidRPr="005306A4" w:rsidRDefault="00C56249" w:rsidP="00C56249">
      <w:pPr>
        <w:spacing w:after="0"/>
        <w:jc w:val="both"/>
      </w:pPr>
    </w:p>
    <w:p w:rsidR="00C56249" w:rsidRPr="005306A4" w:rsidRDefault="00C56249" w:rsidP="00C56249">
      <w:pPr>
        <w:contextualSpacing/>
      </w:pPr>
    </w:p>
    <w:p w:rsidR="00C56249" w:rsidRPr="005306A4" w:rsidRDefault="00C56249" w:rsidP="00C56249">
      <w:pPr>
        <w:contextualSpacing/>
      </w:pPr>
      <w:r w:rsidRPr="005306A4">
        <w:t xml:space="preserve">Students must demonstrate volunteer service and civic participation to apply for this award opportunity.  This does not include service you </w:t>
      </w:r>
      <w:proofErr w:type="gramStart"/>
      <w:r w:rsidRPr="005306A4">
        <w:t>have been paid</w:t>
      </w:r>
      <w:proofErr w:type="gramEnd"/>
      <w:r w:rsidRPr="005306A4">
        <w:t xml:space="preserve"> to complete.</w:t>
      </w:r>
    </w:p>
    <w:p w:rsidR="00C56249" w:rsidRPr="005306A4" w:rsidRDefault="00C56249" w:rsidP="00C56249">
      <w:pPr>
        <w:contextualSpacing/>
      </w:pPr>
    </w:p>
    <w:p w:rsidR="00C56249" w:rsidRPr="005306A4" w:rsidRDefault="00C56249" w:rsidP="00C56249">
      <w:pPr>
        <w:contextualSpacing/>
      </w:pPr>
      <w:r w:rsidRPr="005306A4">
        <w:rPr>
          <w:b/>
        </w:rPr>
        <w:t>Please note:</w:t>
      </w:r>
      <w:r w:rsidRPr="005306A4">
        <w:t xml:space="preserve"> only include hours that you were working.  For example, each day of a mission trip equals about 6-8 hours, not 24 hours.</w:t>
      </w:r>
    </w:p>
    <w:p w:rsidR="00C56249" w:rsidRPr="005306A4" w:rsidRDefault="00C56249" w:rsidP="00C56249"/>
    <w:p w:rsidR="00C56249" w:rsidRPr="005306A4" w:rsidRDefault="00C56249" w:rsidP="00C56249">
      <w:pPr>
        <w:rPr>
          <w:rFonts w:cs="Times New Roman"/>
          <w:b/>
          <w:u w:val="single"/>
        </w:rPr>
      </w:pPr>
      <w:r w:rsidRPr="005306A4">
        <w:rPr>
          <w:rFonts w:cs="Times New Roman"/>
        </w:rPr>
        <w:t>To receive this awa</w:t>
      </w:r>
      <w:r w:rsidR="005306A4">
        <w:rPr>
          <w:rFonts w:cs="Times New Roman"/>
        </w:rPr>
        <w:t xml:space="preserve">rd, please complete the </w:t>
      </w:r>
      <w:r w:rsidRPr="005306A4">
        <w:rPr>
          <w:rFonts w:cs="Times New Roman"/>
        </w:rPr>
        <w:t xml:space="preserve">application </w:t>
      </w:r>
      <w:r w:rsidR="005306A4">
        <w:rPr>
          <w:rFonts w:cs="Times New Roman"/>
        </w:rPr>
        <w:t xml:space="preserve">on the following pages </w:t>
      </w:r>
      <w:r w:rsidRPr="005306A4">
        <w:rPr>
          <w:rFonts w:cs="Times New Roman"/>
        </w:rPr>
        <w:t>and submit it to Ms. Gorton by May 1, 2017.</w:t>
      </w:r>
      <w:r w:rsidR="005306A4">
        <w:rPr>
          <w:rFonts w:cs="Times New Roman"/>
        </w:rPr>
        <w:t xml:space="preserve">  Please feel free to make copies if you need additional pages.</w:t>
      </w:r>
    </w:p>
    <w:p w:rsidR="00C56249" w:rsidRPr="005306A4" w:rsidRDefault="00C56249" w:rsidP="00C56249">
      <w:pPr>
        <w:rPr>
          <w:rFonts w:cs="Times New Roman"/>
          <w:b/>
          <w:u w:val="single"/>
        </w:rPr>
      </w:pPr>
    </w:p>
    <w:p w:rsidR="005306A4" w:rsidRDefault="005306A4" w:rsidP="00C56249">
      <w:pPr>
        <w:rPr>
          <w:rFonts w:cs="Times New Roman"/>
          <w:b/>
          <w:u w:val="single"/>
        </w:rPr>
      </w:pPr>
    </w:p>
    <w:p w:rsidR="00C56249" w:rsidRPr="005306A4" w:rsidRDefault="00C56249" w:rsidP="00C56249">
      <w:pPr>
        <w:rPr>
          <w:rFonts w:cs="Times New Roman"/>
          <w:u w:val="single"/>
        </w:rPr>
      </w:pPr>
      <w:r w:rsidRPr="005306A4">
        <w:rPr>
          <w:rFonts w:cs="Times New Roman"/>
          <w:b/>
          <w:u w:val="single"/>
        </w:rPr>
        <w:t>Instructions for filling in volunteer</w:t>
      </w:r>
      <w:r w:rsidRPr="005306A4">
        <w:rPr>
          <w:rFonts w:cs="Times New Roman"/>
          <w:u w:val="single"/>
        </w:rPr>
        <w:t xml:space="preserve"> </w:t>
      </w:r>
      <w:r w:rsidRPr="005306A4">
        <w:rPr>
          <w:rFonts w:cs="Times New Roman"/>
          <w:b/>
          <w:u w:val="single"/>
        </w:rPr>
        <w:t>hours:</w:t>
      </w:r>
    </w:p>
    <w:p w:rsidR="00C56249" w:rsidRPr="005306A4" w:rsidRDefault="00C56249" w:rsidP="00C56249">
      <w:pPr>
        <w:pStyle w:val="ListParagraph"/>
        <w:numPr>
          <w:ilvl w:val="0"/>
          <w:numId w:val="1"/>
        </w:numPr>
        <w:rPr>
          <w:rFonts w:cs="Times New Roman"/>
        </w:rPr>
      </w:pPr>
      <w:r w:rsidRPr="005306A4">
        <w:rPr>
          <w:rFonts w:cs="Times New Roman"/>
        </w:rPr>
        <w:t xml:space="preserve">The </w:t>
      </w:r>
      <w:r w:rsidRPr="005306A4">
        <w:rPr>
          <w:rFonts w:cs="Times New Roman"/>
          <w:b/>
        </w:rPr>
        <w:t>Start to end dates</w:t>
      </w:r>
      <w:r w:rsidRPr="005306A4">
        <w:rPr>
          <w:rFonts w:cs="Times New Roman"/>
        </w:rPr>
        <w:t xml:space="preserve"> of your service</w:t>
      </w:r>
    </w:p>
    <w:p w:rsidR="00C56249" w:rsidRPr="005306A4" w:rsidRDefault="00C56249" w:rsidP="00C56249">
      <w:pPr>
        <w:pStyle w:val="ListParagraph"/>
        <w:numPr>
          <w:ilvl w:val="0"/>
          <w:numId w:val="1"/>
        </w:numPr>
        <w:rPr>
          <w:rFonts w:cs="Times New Roman"/>
        </w:rPr>
      </w:pPr>
      <w:r w:rsidRPr="005306A4">
        <w:rPr>
          <w:rFonts w:cs="Times New Roman"/>
          <w:b/>
        </w:rPr>
        <w:t>Activity</w:t>
      </w:r>
      <w:r w:rsidRPr="005306A4">
        <w:rPr>
          <w:rFonts w:cs="Times New Roman"/>
        </w:rPr>
        <w:t>: What the service was</w:t>
      </w:r>
    </w:p>
    <w:p w:rsidR="00C56249" w:rsidRPr="005306A4" w:rsidRDefault="00C56249" w:rsidP="00C56249">
      <w:pPr>
        <w:pStyle w:val="ListParagraph"/>
        <w:numPr>
          <w:ilvl w:val="0"/>
          <w:numId w:val="1"/>
        </w:numPr>
        <w:rPr>
          <w:rFonts w:cs="Times New Roman"/>
        </w:rPr>
      </w:pPr>
      <w:r w:rsidRPr="005306A4">
        <w:rPr>
          <w:rFonts w:cs="Times New Roman"/>
          <w:b/>
        </w:rPr>
        <w:t>Description</w:t>
      </w:r>
      <w:r w:rsidRPr="005306A4">
        <w:rPr>
          <w:rFonts w:cs="Times New Roman"/>
        </w:rPr>
        <w:t>: A brief sentence describing your service</w:t>
      </w:r>
    </w:p>
    <w:p w:rsidR="00C56249" w:rsidRPr="005306A4" w:rsidRDefault="00C56249" w:rsidP="00C56249">
      <w:pPr>
        <w:pStyle w:val="ListParagraph"/>
        <w:numPr>
          <w:ilvl w:val="0"/>
          <w:numId w:val="1"/>
        </w:numPr>
        <w:rPr>
          <w:rFonts w:cs="Times New Roman"/>
        </w:rPr>
      </w:pPr>
      <w:r w:rsidRPr="005306A4">
        <w:rPr>
          <w:rFonts w:cs="Times New Roman"/>
          <w:b/>
        </w:rPr>
        <w:t xml:space="preserve">Location: </w:t>
      </w:r>
      <w:r w:rsidRPr="005306A4">
        <w:rPr>
          <w:rFonts w:cs="Times New Roman"/>
        </w:rPr>
        <w:t>Where the service was conducted</w:t>
      </w:r>
    </w:p>
    <w:p w:rsidR="00C67E44" w:rsidRDefault="00C56249" w:rsidP="00C56249">
      <w:pPr>
        <w:pStyle w:val="ListParagraph"/>
        <w:numPr>
          <w:ilvl w:val="0"/>
          <w:numId w:val="1"/>
        </w:numPr>
        <w:rPr>
          <w:rFonts w:cs="Times New Roman"/>
        </w:rPr>
      </w:pPr>
      <w:r w:rsidRPr="005306A4">
        <w:rPr>
          <w:rFonts w:cs="Times New Roman"/>
          <w:b/>
        </w:rPr>
        <w:t>Signature of</w:t>
      </w:r>
      <w:r w:rsidRPr="005306A4">
        <w:rPr>
          <w:rFonts w:cs="Times New Roman"/>
        </w:rPr>
        <w:t xml:space="preserve"> </w:t>
      </w:r>
      <w:r w:rsidRPr="005306A4">
        <w:rPr>
          <w:rFonts w:cs="Times New Roman"/>
          <w:b/>
        </w:rPr>
        <w:t>Verification:</w:t>
      </w:r>
      <w:r w:rsidRPr="005306A4">
        <w:rPr>
          <w:rFonts w:cs="Times New Roman"/>
        </w:rPr>
        <w:t xml:space="preserve"> To receiv</w:t>
      </w:r>
      <w:bookmarkStart w:id="0" w:name="_GoBack"/>
      <w:bookmarkEnd w:id="0"/>
      <w:r w:rsidRPr="005306A4">
        <w:rPr>
          <w:rFonts w:cs="Times New Roman"/>
        </w:rPr>
        <w:t>e credit for your volunteer work, you must produce a signature from someone through your volunteer service that can verify your hours. </w:t>
      </w:r>
    </w:p>
    <w:p w:rsidR="00C56249" w:rsidRPr="005306A4" w:rsidRDefault="00C67E44" w:rsidP="00C56249">
      <w:pPr>
        <w:pStyle w:val="ListParagraph"/>
        <w:numPr>
          <w:ilvl w:val="0"/>
          <w:numId w:val="1"/>
        </w:numPr>
        <w:rPr>
          <w:rFonts w:cs="Times New Roman"/>
        </w:rPr>
      </w:pPr>
      <w:r>
        <w:rPr>
          <w:rFonts w:cs="Times New Roman"/>
          <w:b/>
        </w:rPr>
        <w:t>Total:</w:t>
      </w:r>
      <w:r>
        <w:rPr>
          <w:rFonts w:cs="Times New Roman"/>
        </w:rPr>
        <w:t xml:space="preserve"> You must total all of your hours </w:t>
      </w:r>
      <w:r w:rsidR="007840D4">
        <w:rPr>
          <w:rFonts w:cs="Times New Roman"/>
        </w:rPr>
        <w:t>at the end of the application</w:t>
      </w:r>
      <w:r w:rsidR="00C56249" w:rsidRPr="005306A4">
        <w:rPr>
          <w:rFonts w:cs="Times New Roman"/>
        </w:rPr>
        <w:t>       </w:t>
      </w:r>
    </w:p>
    <w:p w:rsidR="00C56249" w:rsidRPr="005306A4" w:rsidRDefault="00C56249" w:rsidP="00C56249">
      <w:pPr>
        <w:spacing w:after="0"/>
        <w:jc w:val="both"/>
        <w:rPr>
          <w:rFonts w:cs="Times New Roman"/>
        </w:rPr>
      </w:pPr>
    </w:p>
    <w:p w:rsidR="005306A4" w:rsidRDefault="005306A4" w:rsidP="00C56249">
      <w:pPr>
        <w:spacing w:after="0"/>
        <w:jc w:val="both"/>
        <w:rPr>
          <w:rFonts w:cs="Times New Roman"/>
        </w:rPr>
      </w:pPr>
    </w:p>
    <w:p w:rsidR="007840D4" w:rsidRDefault="007840D4" w:rsidP="00C56249">
      <w:pPr>
        <w:spacing w:after="0"/>
        <w:jc w:val="both"/>
        <w:rPr>
          <w:rFonts w:cs="Times New Roman"/>
        </w:rPr>
      </w:pPr>
    </w:p>
    <w:p w:rsidR="005306A4" w:rsidRDefault="005306A4" w:rsidP="00C56249">
      <w:pPr>
        <w:spacing w:after="0"/>
        <w:jc w:val="both"/>
        <w:rPr>
          <w:rFonts w:cs="Times New Roman"/>
        </w:rPr>
      </w:pPr>
    </w:p>
    <w:p w:rsidR="005306A4" w:rsidRPr="005306A4" w:rsidRDefault="005306A4" w:rsidP="005306A4">
      <w:pPr>
        <w:jc w:val="center"/>
        <w:rPr>
          <w:b/>
          <w:sz w:val="36"/>
          <w:szCs w:val="36"/>
          <w:u w:val="single"/>
        </w:rPr>
      </w:pPr>
      <w:r w:rsidRPr="005306A4">
        <w:rPr>
          <w:b/>
          <w:sz w:val="36"/>
          <w:szCs w:val="36"/>
          <w:u w:val="single"/>
        </w:rPr>
        <w:lastRenderedPageBreak/>
        <w:t>Voorhees High School Community Service Award Application</w:t>
      </w:r>
    </w:p>
    <w:p w:rsidR="00C56249" w:rsidRPr="005306A4" w:rsidRDefault="005306A4" w:rsidP="00C56249">
      <w:pPr>
        <w:spacing w:after="0"/>
        <w:jc w:val="both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First Name: __</w:t>
      </w:r>
      <w:r w:rsidR="00C56249" w:rsidRPr="005306A4">
        <w:rPr>
          <w:rFonts w:cs="Times New Roman"/>
          <w:sz w:val="32"/>
          <w:szCs w:val="32"/>
        </w:rPr>
        <w:t>_______</w:t>
      </w:r>
      <w:r>
        <w:rPr>
          <w:rFonts w:cs="Times New Roman"/>
          <w:sz w:val="32"/>
          <w:szCs w:val="32"/>
        </w:rPr>
        <w:t>_ Middle Initial: ___</w:t>
      </w:r>
      <w:r w:rsidR="00C56249" w:rsidRPr="005306A4">
        <w:rPr>
          <w:rFonts w:cs="Times New Roman"/>
          <w:sz w:val="32"/>
          <w:szCs w:val="32"/>
        </w:rPr>
        <w:t xml:space="preserve"> Last Name: ___________</w:t>
      </w:r>
      <w:r>
        <w:rPr>
          <w:rFonts w:cs="Times New Roman"/>
          <w:sz w:val="32"/>
          <w:szCs w:val="32"/>
        </w:rPr>
        <w:t>___</w:t>
      </w:r>
    </w:p>
    <w:p w:rsidR="005306A4" w:rsidRDefault="00C56249" w:rsidP="005306A4">
      <w:pPr>
        <w:spacing w:after="0"/>
        <w:jc w:val="both"/>
        <w:rPr>
          <w:rFonts w:cs="Times New Roman"/>
          <w:sz w:val="32"/>
          <w:szCs w:val="32"/>
        </w:rPr>
      </w:pPr>
      <w:r w:rsidRPr="005306A4">
        <w:rPr>
          <w:rFonts w:cs="Times New Roman"/>
          <w:sz w:val="32"/>
          <w:szCs w:val="32"/>
        </w:rPr>
        <w:t>Grade Level: ______________________</w:t>
      </w:r>
      <w:r w:rsidR="005306A4">
        <w:rPr>
          <w:rFonts w:cs="Times New Roman"/>
          <w:sz w:val="32"/>
          <w:szCs w:val="32"/>
        </w:rPr>
        <w:t>______</w:t>
      </w:r>
      <w:r w:rsidRPr="005306A4">
        <w:rPr>
          <w:rFonts w:cs="Times New Roman"/>
          <w:sz w:val="32"/>
          <w:szCs w:val="32"/>
        </w:rPr>
        <w:t>____________________</w:t>
      </w:r>
    </w:p>
    <w:p w:rsidR="005306A4" w:rsidRPr="005306A4" w:rsidRDefault="005306A4" w:rsidP="005306A4">
      <w:pPr>
        <w:spacing w:after="0"/>
        <w:jc w:val="both"/>
        <w:rPr>
          <w:rFonts w:cs="Times New Roman"/>
          <w:sz w:val="32"/>
          <w:szCs w:val="32"/>
        </w:rPr>
      </w:pPr>
    </w:p>
    <w:tbl>
      <w:tblPr>
        <w:tblW w:w="955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6120"/>
        <w:gridCol w:w="900"/>
        <w:gridCol w:w="1260"/>
      </w:tblGrid>
      <w:tr w:rsidR="005306A4" w:rsidRPr="00185082" w:rsidTr="006320F7">
        <w:tc>
          <w:tcPr>
            <w:tcW w:w="12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tart to End Dates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185082">
              <w:rPr>
                <w:rFonts w:ascii="Times New Roman" w:hAnsi="Times New Roman"/>
                <w:b/>
                <w:sz w:val="36"/>
                <w:szCs w:val="36"/>
              </w:rPr>
              <w:t>Volunteer Service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No. Hou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Contact</w:t>
            </w:r>
            <w:r w:rsidRPr="00185082">
              <w:rPr>
                <w:rFonts w:ascii="Times New Roman" w:hAnsi="Times New Roman"/>
                <w:b/>
                <w:sz w:val="20"/>
                <w:szCs w:val="20"/>
                <w:u w:val="single"/>
              </w:rPr>
              <w:br/>
              <w:t>Number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 xml:space="preserve"> – </w:t>
            </w:r>
          </w:p>
          <w:p w:rsidR="005306A4" w:rsidRPr="00185082" w:rsidRDefault="005306A4" w:rsidP="006320F7">
            <w:pPr>
              <w:contextualSpacing/>
              <w:rPr>
                <w:rFonts w:ascii="Times New Roman" w:hAnsi="Times New Roman"/>
                <w:b/>
                <w:sz w:val="16"/>
                <w:szCs w:val="16"/>
              </w:rPr>
            </w:pPr>
            <w:r w:rsidRPr="00185082">
              <w:rPr>
                <w:rFonts w:ascii="Times New Roman" w:hAnsi="Times New Roman"/>
                <w:b/>
                <w:sz w:val="16"/>
                <w:szCs w:val="16"/>
              </w:rPr>
              <w:t>(xxx-xxx-xxx)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lastRenderedPageBreak/>
              <w:t> 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5306A4" w:rsidRPr="00185082" w:rsidTr="006320F7">
        <w:trPr>
          <w:trHeight w:val="385"/>
        </w:trPr>
        <w:tc>
          <w:tcPr>
            <w:tcW w:w="739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5306A4" w:rsidRDefault="005306A4" w:rsidP="006320F7">
            <w:pPr>
              <w:contextualSpacing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5306A4">
              <w:rPr>
                <w:rFonts w:ascii="Times New Roman" w:hAnsi="Times New Roman"/>
                <w:b/>
                <w:sz w:val="28"/>
                <w:szCs w:val="28"/>
              </w:rPr>
              <w:t>Total Numbe</w:t>
            </w:r>
            <w:r w:rsidRPr="005306A4">
              <w:rPr>
                <w:rFonts w:ascii="Times New Roman" w:hAnsi="Times New Roman"/>
                <w:b/>
                <w:sz w:val="28"/>
                <w:szCs w:val="28"/>
              </w:rPr>
              <w:t>r of Hours from May</w:t>
            </w:r>
            <w:r w:rsidRPr="005306A4">
              <w:rPr>
                <w:rFonts w:ascii="Times New Roman" w:hAnsi="Times New Roman"/>
                <w:b/>
                <w:sz w:val="28"/>
                <w:szCs w:val="28"/>
              </w:rPr>
              <w:t xml:space="preserve"> 1, 2016 – </w:t>
            </w:r>
            <w:r w:rsidRPr="005306A4">
              <w:rPr>
                <w:rFonts w:ascii="Times New Roman" w:hAnsi="Times New Roman"/>
                <w:b/>
                <w:sz w:val="28"/>
                <w:szCs w:val="28"/>
              </w:rPr>
              <w:t>April 30</w:t>
            </w:r>
            <w:r w:rsidRPr="005306A4">
              <w:rPr>
                <w:rFonts w:ascii="Times New Roman" w:hAnsi="Times New Roman"/>
                <w:b/>
                <w:sz w:val="28"/>
                <w:szCs w:val="28"/>
              </w:rPr>
              <w:t>, 2017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06A4" w:rsidRPr="00185082" w:rsidRDefault="005306A4" w:rsidP="006320F7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5306A4" w:rsidRPr="00251544" w:rsidRDefault="005306A4" w:rsidP="005306A4">
      <w:pPr>
        <w:contextualSpacing/>
        <w:rPr>
          <w:rFonts w:ascii="Times New Roman" w:hAnsi="Times New Roman"/>
          <w:b/>
          <w:sz w:val="16"/>
          <w:szCs w:val="16"/>
        </w:rPr>
      </w:pPr>
    </w:p>
    <w:p w:rsidR="005306A4" w:rsidRDefault="005306A4" w:rsidP="005306A4">
      <w:pPr>
        <w:contextualSpacing/>
        <w:rPr>
          <w:rFonts w:ascii="Times New Roman" w:hAnsi="Times New Roman"/>
          <w:b/>
        </w:rPr>
      </w:pPr>
    </w:p>
    <w:p w:rsidR="005306A4" w:rsidRDefault="005306A4" w:rsidP="005306A4">
      <w:pPr>
        <w:contextualSpacing/>
        <w:rPr>
          <w:rFonts w:ascii="Times New Roman" w:hAnsi="Times New Roman"/>
          <w:b/>
        </w:rPr>
      </w:pPr>
    </w:p>
    <w:p w:rsidR="005306A4" w:rsidRDefault="005306A4" w:rsidP="005306A4">
      <w:pPr>
        <w:contextualSpacing/>
        <w:rPr>
          <w:rFonts w:ascii="Times New Roman" w:hAnsi="Times New Roman"/>
          <w:b/>
        </w:rPr>
      </w:pPr>
    </w:p>
    <w:p w:rsidR="005306A4" w:rsidRPr="005306A4" w:rsidRDefault="005306A4" w:rsidP="005306A4">
      <w:pPr>
        <w:contextualSpacing/>
        <w:rPr>
          <w:rFonts w:ascii="Times New Roman" w:hAnsi="Times New Roman"/>
          <w:sz w:val="24"/>
          <w:szCs w:val="24"/>
        </w:rPr>
      </w:pPr>
      <w:r w:rsidRPr="005306A4">
        <w:rPr>
          <w:rFonts w:ascii="Times New Roman" w:hAnsi="Times New Roman"/>
          <w:b/>
          <w:sz w:val="26"/>
          <w:szCs w:val="26"/>
        </w:rPr>
        <w:t>CERTIFICATION STATEMENT</w:t>
      </w:r>
      <w:r w:rsidRPr="005306A4">
        <w:rPr>
          <w:rFonts w:ascii="Times New Roman" w:hAnsi="Times New Roman"/>
          <w:b/>
          <w:sz w:val="24"/>
          <w:szCs w:val="24"/>
        </w:rPr>
        <w:t>:</w:t>
      </w:r>
      <w:r w:rsidRPr="005306A4">
        <w:rPr>
          <w:rFonts w:ascii="Times New Roman" w:hAnsi="Times New Roman"/>
          <w:sz w:val="24"/>
          <w:szCs w:val="24"/>
        </w:rPr>
        <w:t>  I certify the above information is accurate and true.</w:t>
      </w:r>
    </w:p>
    <w:p w:rsidR="005306A4" w:rsidRDefault="005306A4" w:rsidP="005306A4">
      <w:pPr>
        <w:contextualSpacing/>
        <w:rPr>
          <w:rFonts w:ascii="Times New Roman" w:hAnsi="Times New Roman"/>
          <w:sz w:val="28"/>
          <w:szCs w:val="28"/>
        </w:rPr>
      </w:pPr>
    </w:p>
    <w:p w:rsidR="005306A4" w:rsidRPr="005306A4" w:rsidRDefault="005306A4" w:rsidP="005306A4">
      <w:pPr>
        <w:contextualSpacing/>
        <w:rPr>
          <w:rFonts w:ascii="Times New Roman" w:hAnsi="Times New Roman"/>
          <w:sz w:val="28"/>
          <w:szCs w:val="28"/>
        </w:rPr>
      </w:pPr>
      <w:r w:rsidRPr="005306A4">
        <w:rPr>
          <w:rFonts w:ascii="Times New Roman" w:hAnsi="Times New Roman"/>
          <w:sz w:val="28"/>
          <w:szCs w:val="28"/>
        </w:rPr>
        <w:t>Stu</w:t>
      </w:r>
      <w:r>
        <w:rPr>
          <w:rFonts w:ascii="Times New Roman" w:hAnsi="Times New Roman"/>
          <w:sz w:val="28"/>
          <w:szCs w:val="28"/>
        </w:rPr>
        <w:t>dent Signature: _________________________________   Date:  ________</w:t>
      </w:r>
      <w:r w:rsidRPr="005306A4">
        <w:rPr>
          <w:rFonts w:ascii="Times New Roman" w:hAnsi="Times New Roman"/>
          <w:sz w:val="28"/>
          <w:szCs w:val="28"/>
        </w:rPr>
        <w:t>___</w:t>
      </w:r>
    </w:p>
    <w:p w:rsidR="00216D3F" w:rsidRPr="005306A4" w:rsidRDefault="00216D3F">
      <w:pPr>
        <w:rPr>
          <w:rFonts w:cs="Times New Roman"/>
        </w:rPr>
      </w:pPr>
    </w:p>
    <w:sectPr w:rsidR="00216D3F" w:rsidRPr="00530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FB2447"/>
    <w:multiLevelType w:val="hybridMultilevel"/>
    <w:tmpl w:val="01F0A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sDQ0tjQwMTUwMjZV0lEKTi0uzszPAykwrAUAf1GzYywAAAA="/>
  </w:docVars>
  <w:rsids>
    <w:rsidRoot w:val="005110F5"/>
    <w:rsid w:val="00216D3F"/>
    <w:rsid w:val="005110F5"/>
    <w:rsid w:val="005306A4"/>
    <w:rsid w:val="007840D4"/>
    <w:rsid w:val="00C41686"/>
    <w:rsid w:val="00C56249"/>
    <w:rsid w:val="00C67E44"/>
    <w:rsid w:val="00DE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3E2B1"/>
  <w15:chartTrackingRefBased/>
  <w15:docId w15:val="{9A8B6D8F-1437-4A51-A92F-AE4326B9B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06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6249"/>
    <w:pPr>
      <w:spacing w:after="200" w:line="276" w:lineRule="auto"/>
      <w:ind w:left="720"/>
      <w:contextualSpacing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E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E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cp:lastPrinted>2017-02-27T17:37:00Z</cp:lastPrinted>
  <dcterms:created xsi:type="dcterms:W3CDTF">2017-02-27T17:12:00Z</dcterms:created>
  <dcterms:modified xsi:type="dcterms:W3CDTF">2017-02-27T18:02:00Z</dcterms:modified>
</cp:coreProperties>
</file>